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CA981" w14:textId="77777777" w:rsidR="003B0122" w:rsidRDefault="003B0122">
      <w:r>
        <w:t xml:space="preserve">YuFu Liao </w:t>
      </w:r>
    </w:p>
    <w:p w14:paraId="26F4F51B" w14:textId="0F81EA78" w:rsidR="00B6773A" w:rsidRDefault="003B0122">
      <w:r>
        <w:t>10478967</w:t>
      </w:r>
    </w:p>
    <w:p w14:paraId="34629E43" w14:textId="1B650D7D" w:rsidR="00B6773A" w:rsidRDefault="00B6773A"/>
    <w:p w14:paraId="71CBE5F6" w14:textId="15C7AABD" w:rsidR="00B6773A" w:rsidRDefault="00C92316">
      <w:r>
        <w:rPr>
          <w:rFonts w:hint="eastAsia"/>
        </w:rPr>
        <w:t>A</w:t>
      </w:r>
      <w:r>
        <w:t>ssumption</w:t>
      </w:r>
      <w:r w:rsidR="00A95AFB">
        <w:t>s</w:t>
      </w:r>
      <w:r w:rsidR="0064514E">
        <w:t>:</w:t>
      </w:r>
    </w:p>
    <w:p w14:paraId="4DF96619" w14:textId="28D91E29" w:rsidR="00F975C6" w:rsidRDefault="00F975C6">
      <w:r>
        <w:t xml:space="preserve">The requests and responses are sorted by action sequence. </w:t>
      </w:r>
      <w:proofErr w:type="gramStart"/>
      <w:r>
        <w:t>E.g.</w:t>
      </w:r>
      <w:proofErr w:type="gramEnd"/>
      <w:r>
        <w:t xml:space="preserve"> without </w:t>
      </w:r>
      <w:r w:rsidR="00D836C5">
        <w:t xml:space="preserve">response </w:t>
      </w:r>
      <w:r w:rsidR="0098248F">
        <w:rPr>
          <w:b/>
          <w:bCs/>
        </w:rPr>
        <w:t>4.0</w:t>
      </w:r>
      <w:r>
        <w:t>, Action</w:t>
      </w:r>
      <w:r w:rsidR="002B498F">
        <w:t>s</w:t>
      </w:r>
      <w:r>
        <w:t xml:space="preserve"> </w:t>
      </w:r>
      <w:r w:rsidR="004A0146">
        <w:rPr>
          <w:b/>
          <w:bCs/>
        </w:rPr>
        <w:t>4</w:t>
      </w:r>
      <w:r w:rsidR="00DE4CBF" w:rsidRPr="00AE4BED">
        <w:rPr>
          <w:b/>
          <w:bCs/>
        </w:rPr>
        <w:t>.1</w:t>
      </w:r>
      <w:r w:rsidR="004A0146">
        <w:rPr>
          <w:rFonts w:hint="eastAsia"/>
          <w:b/>
          <w:bCs/>
        </w:rPr>
        <w:t>，</w:t>
      </w:r>
      <w:r w:rsidR="004A0146">
        <w:rPr>
          <w:b/>
          <w:bCs/>
        </w:rPr>
        <w:t xml:space="preserve">4.2 </w:t>
      </w:r>
      <w:r w:rsidR="00100E70" w:rsidRPr="002B498F">
        <w:rPr>
          <w:rFonts w:hint="eastAsia"/>
        </w:rPr>
        <w:t>and</w:t>
      </w:r>
      <w:r w:rsidR="004A0146">
        <w:rPr>
          <w:b/>
          <w:bCs/>
        </w:rPr>
        <w:t xml:space="preserve"> 4.3</w:t>
      </w:r>
      <w:r>
        <w:t xml:space="preserve"> verify password</w:t>
      </w:r>
      <w:r w:rsidR="00062253">
        <w:t xml:space="preserve"> request</w:t>
      </w:r>
      <w:r>
        <w:t xml:space="preserve"> </w:t>
      </w:r>
      <w:r w:rsidR="00D0141F">
        <w:t>won’t</w:t>
      </w:r>
      <w:r>
        <w:t xml:space="preserve"> be processed.</w:t>
      </w:r>
    </w:p>
    <w:p w14:paraId="5C1D4855" w14:textId="14D71B73" w:rsidR="0047342D" w:rsidRDefault="0047342D">
      <w:r w:rsidRPr="00DE4CBF">
        <w:rPr>
          <w:b/>
          <w:bCs/>
        </w:rPr>
        <w:t>E</w:t>
      </w:r>
      <w:proofErr w:type="gramStart"/>
      <w:r w:rsidRPr="00DE4CBF">
        <w:rPr>
          <w:b/>
          <w:bCs/>
        </w:rPr>
        <w:t>1,E</w:t>
      </w:r>
      <w:proofErr w:type="gramEnd"/>
      <w:r w:rsidRPr="00DE4CBF">
        <w:rPr>
          <w:b/>
          <w:bCs/>
        </w:rPr>
        <w:t>2</w:t>
      </w:r>
      <w:r>
        <w:t xml:space="preserve"> means </w:t>
      </w:r>
      <w:r w:rsidRPr="00530761">
        <w:rPr>
          <w:b/>
          <w:bCs/>
        </w:rPr>
        <w:t>Error 1, Error2</w:t>
      </w:r>
      <w:r w:rsidR="0017756F">
        <w:t>…</w:t>
      </w:r>
      <w:r w:rsidR="00C13CC4">
        <w:t xml:space="preserve"> And automatic teller machine has different actions to different </w:t>
      </w:r>
      <w:r w:rsidR="007F194F">
        <w:t>Error</w:t>
      </w:r>
      <w:r w:rsidR="007A271A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5040"/>
      </w:tblGrid>
      <w:tr w:rsidR="00F95255" w14:paraId="15A6524D" w14:textId="77777777" w:rsidTr="00F95255">
        <w:tc>
          <w:tcPr>
            <w:tcW w:w="3865" w:type="dxa"/>
          </w:tcPr>
          <w:p w14:paraId="2EDAA1E1" w14:textId="68D00BA0" w:rsidR="00F95255" w:rsidRDefault="00F95255">
            <w:r>
              <w:t>Teller Request</w:t>
            </w:r>
          </w:p>
        </w:tc>
        <w:tc>
          <w:tcPr>
            <w:tcW w:w="5040" w:type="dxa"/>
          </w:tcPr>
          <w:p w14:paraId="1480F255" w14:textId="5F1EB703" w:rsidR="00F95255" w:rsidRDefault="00F95255">
            <w:r>
              <w:t>Centralized Computer Response</w:t>
            </w:r>
          </w:p>
        </w:tc>
      </w:tr>
      <w:tr w:rsidR="00F95255" w14:paraId="499ABA78" w14:textId="77777777" w:rsidTr="00F95255">
        <w:tc>
          <w:tcPr>
            <w:tcW w:w="3865" w:type="dxa"/>
          </w:tcPr>
          <w:p w14:paraId="28B0080D" w14:textId="3C854783" w:rsidR="00F95255" w:rsidRDefault="00F95255">
            <w:r w:rsidRPr="00AE69A3">
              <w:rPr>
                <w:b/>
                <w:bCs/>
              </w:rPr>
              <w:t>1</w:t>
            </w:r>
            <w:r>
              <w:t xml:space="preserve"> Teller-Bank Connection Request</w:t>
            </w:r>
          </w:p>
        </w:tc>
        <w:tc>
          <w:tcPr>
            <w:tcW w:w="5040" w:type="dxa"/>
          </w:tcPr>
          <w:p w14:paraId="3C2F00AD" w14:textId="1549CB3F" w:rsidR="00F95255" w:rsidRDefault="00D836C5" w:rsidP="00D836C5">
            <w:r w:rsidRPr="00AE69A3">
              <w:rPr>
                <w:b/>
                <w:bCs/>
              </w:rPr>
              <w:t>2.0</w:t>
            </w:r>
            <w:r>
              <w:t xml:space="preserve"> </w:t>
            </w:r>
            <w:r w:rsidR="00027B6C">
              <w:t>Teller-Bank Connection Reply</w:t>
            </w:r>
          </w:p>
          <w:p w14:paraId="0431976B" w14:textId="46EF7EE7" w:rsidR="00D836C5" w:rsidRDefault="00D836C5" w:rsidP="00D836C5">
            <w:r w:rsidRPr="00AE69A3">
              <w:rPr>
                <w:b/>
                <w:bCs/>
              </w:rPr>
              <w:t>E1</w:t>
            </w:r>
            <w:r>
              <w:t xml:space="preserve"> Connection Failed, please check Internet</w:t>
            </w:r>
          </w:p>
        </w:tc>
      </w:tr>
      <w:tr w:rsidR="00A95AFB" w14:paraId="0AAA8E65" w14:textId="77777777" w:rsidTr="00F95255">
        <w:tc>
          <w:tcPr>
            <w:tcW w:w="3865" w:type="dxa"/>
          </w:tcPr>
          <w:p w14:paraId="5B3B8928" w14:textId="77777777" w:rsidR="00A95AFB" w:rsidRPr="00AE69A3" w:rsidRDefault="00A95AFB">
            <w:pPr>
              <w:rPr>
                <w:b/>
                <w:bCs/>
              </w:rPr>
            </w:pPr>
          </w:p>
        </w:tc>
        <w:tc>
          <w:tcPr>
            <w:tcW w:w="5040" w:type="dxa"/>
          </w:tcPr>
          <w:p w14:paraId="1609A278" w14:textId="77777777" w:rsidR="00A95AFB" w:rsidRPr="00AE69A3" w:rsidRDefault="00A95AFB" w:rsidP="00D836C5">
            <w:pPr>
              <w:rPr>
                <w:b/>
                <w:bCs/>
              </w:rPr>
            </w:pPr>
          </w:p>
        </w:tc>
      </w:tr>
      <w:tr w:rsidR="00D836C5" w14:paraId="033AEB44" w14:textId="77777777" w:rsidTr="00F95255">
        <w:tc>
          <w:tcPr>
            <w:tcW w:w="3865" w:type="dxa"/>
          </w:tcPr>
          <w:p w14:paraId="039EB23E" w14:textId="593E7CB6" w:rsidR="00D836C5" w:rsidRDefault="00D836C5">
            <w:r w:rsidRPr="007515B4">
              <w:rPr>
                <w:b/>
                <w:bCs/>
              </w:rPr>
              <w:t>2</w:t>
            </w:r>
            <w:r w:rsidR="00E21B03" w:rsidRPr="007515B4">
              <w:rPr>
                <w:b/>
                <w:bCs/>
              </w:rPr>
              <w:t>.1</w:t>
            </w:r>
            <w:r>
              <w:t xml:space="preserve"> Verify Account</w:t>
            </w:r>
          </w:p>
        </w:tc>
        <w:tc>
          <w:tcPr>
            <w:tcW w:w="5040" w:type="dxa"/>
          </w:tcPr>
          <w:p w14:paraId="0F1BA401" w14:textId="6FFB6731" w:rsidR="00D836C5" w:rsidRDefault="007515B4" w:rsidP="00D836C5">
            <w:r w:rsidRPr="007515B4">
              <w:rPr>
                <w:b/>
                <w:bCs/>
              </w:rPr>
              <w:t>3.0</w:t>
            </w:r>
            <w:r w:rsidR="00D836C5">
              <w:t xml:space="preserve"> Verified Account Successfully</w:t>
            </w:r>
          </w:p>
          <w:p w14:paraId="7A289DCE" w14:textId="6CE43E21" w:rsidR="00D836C5" w:rsidRDefault="00195DA8" w:rsidP="00D836C5">
            <w:r w:rsidRPr="007515B4">
              <w:rPr>
                <w:b/>
                <w:bCs/>
              </w:rPr>
              <w:t>E2</w:t>
            </w:r>
            <w:r w:rsidR="00D836C5">
              <w:t xml:space="preserve"> Verified Account Failed</w:t>
            </w:r>
          </w:p>
        </w:tc>
      </w:tr>
      <w:tr w:rsidR="003947E8" w14:paraId="3362B664" w14:textId="77777777" w:rsidTr="00F95255">
        <w:tc>
          <w:tcPr>
            <w:tcW w:w="3865" w:type="dxa"/>
          </w:tcPr>
          <w:p w14:paraId="5134771A" w14:textId="23E57ED4" w:rsidR="003947E8" w:rsidRPr="007515B4" w:rsidRDefault="003947E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3.1 </w:t>
            </w:r>
            <w:r w:rsidR="00357C00">
              <w:t>V</w:t>
            </w:r>
            <w:r w:rsidRPr="00357C00">
              <w:t>erify Password</w:t>
            </w:r>
          </w:p>
        </w:tc>
        <w:tc>
          <w:tcPr>
            <w:tcW w:w="5040" w:type="dxa"/>
          </w:tcPr>
          <w:p w14:paraId="0692C121" w14:textId="77777777" w:rsidR="003947E8" w:rsidRDefault="00357C00" w:rsidP="00D836C5">
            <w:r>
              <w:rPr>
                <w:b/>
                <w:bCs/>
              </w:rPr>
              <w:t xml:space="preserve">4.0 </w:t>
            </w:r>
            <w:r w:rsidRPr="00357C00">
              <w:t>Verify Password Successfully</w:t>
            </w:r>
          </w:p>
          <w:p w14:paraId="64C9F902" w14:textId="62FEC8BE" w:rsidR="00357C00" w:rsidRPr="007515B4" w:rsidRDefault="00357C00" w:rsidP="00D836C5">
            <w:pPr>
              <w:rPr>
                <w:b/>
                <w:bCs/>
              </w:rPr>
            </w:pPr>
            <w:r w:rsidRPr="00C13CC4">
              <w:rPr>
                <w:b/>
                <w:bCs/>
              </w:rPr>
              <w:t>E</w:t>
            </w:r>
            <w:proofErr w:type="gramStart"/>
            <w:r w:rsidRPr="00C13CC4">
              <w:rPr>
                <w:b/>
                <w:bCs/>
              </w:rPr>
              <w:t>3</w:t>
            </w:r>
            <w:r>
              <w:t xml:space="preserve">  </w:t>
            </w:r>
            <w:r w:rsidRPr="00357C00">
              <w:t>Verify</w:t>
            </w:r>
            <w:proofErr w:type="gramEnd"/>
            <w:r w:rsidRPr="00357C00">
              <w:t xml:space="preserve"> Password </w:t>
            </w:r>
            <w:r>
              <w:t>Failed</w:t>
            </w:r>
          </w:p>
        </w:tc>
      </w:tr>
      <w:tr w:rsidR="00A95AFB" w14:paraId="2703B51D" w14:textId="77777777" w:rsidTr="00F95255">
        <w:tc>
          <w:tcPr>
            <w:tcW w:w="3865" w:type="dxa"/>
          </w:tcPr>
          <w:p w14:paraId="57EA35D7" w14:textId="77777777" w:rsidR="00A95AFB" w:rsidRDefault="00A95AFB">
            <w:pPr>
              <w:rPr>
                <w:b/>
                <w:bCs/>
              </w:rPr>
            </w:pPr>
          </w:p>
        </w:tc>
        <w:tc>
          <w:tcPr>
            <w:tcW w:w="5040" w:type="dxa"/>
          </w:tcPr>
          <w:p w14:paraId="4F205903" w14:textId="77777777" w:rsidR="00A95AFB" w:rsidRDefault="00A95AFB" w:rsidP="00D836C5">
            <w:pPr>
              <w:rPr>
                <w:b/>
                <w:bCs/>
              </w:rPr>
            </w:pPr>
          </w:p>
        </w:tc>
      </w:tr>
      <w:tr w:rsidR="00B14E06" w14:paraId="2E6D54A2" w14:textId="77777777" w:rsidTr="00F95255">
        <w:tc>
          <w:tcPr>
            <w:tcW w:w="3865" w:type="dxa"/>
          </w:tcPr>
          <w:p w14:paraId="459ED44E" w14:textId="5C66220F" w:rsidR="00B14E06" w:rsidRDefault="00B14E0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4.1 </w:t>
            </w:r>
            <w:r w:rsidR="0069192D">
              <w:t>Q</w:t>
            </w:r>
            <w:r w:rsidR="0069192D" w:rsidRPr="0069192D">
              <w:t>uery</w:t>
            </w:r>
            <w:r w:rsidR="0069192D">
              <w:rPr>
                <w:b/>
                <w:bCs/>
              </w:rPr>
              <w:t xml:space="preserve"> </w:t>
            </w:r>
            <w:r w:rsidR="0069192D">
              <w:t>Account</w:t>
            </w:r>
            <w:r w:rsidR="0069192D" w:rsidRPr="0069192D">
              <w:t xml:space="preserve"> </w:t>
            </w:r>
            <w:r w:rsidR="0069192D">
              <w:t>B</w:t>
            </w:r>
            <w:r w:rsidR="0069192D" w:rsidRPr="0069192D">
              <w:t>alance</w:t>
            </w:r>
          </w:p>
        </w:tc>
        <w:tc>
          <w:tcPr>
            <w:tcW w:w="5040" w:type="dxa"/>
          </w:tcPr>
          <w:p w14:paraId="794385B4" w14:textId="38E850A0" w:rsidR="00B14E06" w:rsidRDefault="00C55411" w:rsidP="00D836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4.1.1 </w:t>
            </w:r>
            <w:r w:rsidRPr="00C55411">
              <w:t>Reply Account Balance</w:t>
            </w:r>
          </w:p>
        </w:tc>
      </w:tr>
      <w:tr w:rsidR="00343A3E" w14:paraId="49C10752" w14:textId="77777777" w:rsidTr="00F95255">
        <w:tc>
          <w:tcPr>
            <w:tcW w:w="3865" w:type="dxa"/>
          </w:tcPr>
          <w:p w14:paraId="2EACB459" w14:textId="331D6ABB" w:rsidR="00343A3E" w:rsidRDefault="00343A3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4.2 </w:t>
            </w:r>
            <w:r w:rsidR="00EB52DE" w:rsidRPr="00490E84">
              <w:t>Withdrawal</w:t>
            </w:r>
          </w:p>
        </w:tc>
        <w:tc>
          <w:tcPr>
            <w:tcW w:w="5040" w:type="dxa"/>
          </w:tcPr>
          <w:p w14:paraId="54A9FC3E" w14:textId="77777777" w:rsidR="00343A3E" w:rsidRDefault="00490E84" w:rsidP="00D836C5">
            <w:r>
              <w:rPr>
                <w:b/>
                <w:bCs/>
              </w:rPr>
              <w:t xml:space="preserve">4.2.0 </w:t>
            </w:r>
            <w:r w:rsidRPr="00490E84">
              <w:t>Account Have enough Balance</w:t>
            </w:r>
          </w:p>
          <w:p w14:paraId="328F97D8" w14:textId="7A9BD5A1" w:rsidR="00490E84" w:rsidRDefault="00490E84" w:rsidP="00D836C5">
            <w:pPr>
              <w:rPr>
                <w:b/>
                <w:bCs/>
              </w:rPr>
            </w:pPr>
            <w:r w:rsidRPr="00467B9D">
              <w:rPr>
                <w:b/>
                <w:bCs/>
              </w:rPr>
              <w:t>E4</w:t>
            </w:r>
            <w:r w:rsidRPr="00490E84">
              <w:t xml:space="preserve"> Account </w:t>
            </w:r>
            <w:r>
              <w:t xml:space="preserve">Don’t </w:t>
            </w:r>
            <w:r w:rsidRPr="00490E84">
              <w:t>Have enough Balance</w:t>
            </w:r>
          </w:p>
        </w:tc>
      </w:tr>
      <w:tr w:rsidR="00490E84" w14:paraId="370985E0" w14:textId="77777777" w:rsidTr="00F95255">
        <w:tc>
          <w:tcPr>
            <w:tcW w:w="3865" w:type="dxa"/>
          </w:tcPr>
          <w:p w14:paraId="53DD1733" w14:textId="679BE26B" w:rsidR="00490E84" w:rsidRDefault="00467B9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4.2.1 </w:t>
            </w:r>
            <w:r w:rsidRPr="00DE4603">
              <w:t>Teller Have Enough Money</w:t>
            </w:r>
          </w:p>
        </w:tc>
        <w:tc>
          <w:tcPr>
            <w:tcW w:w="5040" w:type="dxa"/>
          </w:tcPr>
          <w:p w14:paraId="63CFD41F" w14:textId="77F991DF" w:rsidR="00490E84" w:rsidRDefault="00467B9D" w:rsidP="00D836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4.2.2 </w:t>
            </w:r>
            <w:r w:rsidR="00EF7649" w:rsidRPr="00DE4603">
              <w:t>Withdrawal Money Successfully</w:t>
            </w:r>
          </w:p>
        </w:tc>
      </w:tr>
      <w:tr w:rsidR="00DE4603" w14:paraId="5E1CAA7B" w14:textId="77777777" w:rsidTr="00F95255">
        <w:tc>
          <w:tcPr>
            <w:tcW w:w="3865" w:type="dxa"/>
          </w:tcPr>
          <w:p w14:paraId="0365B1EA" w14:textId="7B99026E" w:rsidR="00DE4603" w:rsidRDefault="00DE460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4.2.3 </w:t>
            </w:r>
            <w:r w:rsidRPr="0067193C">
              <w:t>Teller Don’t Have Enough Money</w:t>
            </w:r>
          </w:p>
        </w:tc>
        <w:tc>
          <w:tcPr>
            <w:tcW w:w="5040" w:type="dxa"/>
          </w:tcPr>
          <w:p w14:paraId="6F67044B" w14:textId="1E5A1413" w:rsidR="00DE4603" w:rsidRDefault="00B578B3" w:rsidP="00D836C5">
            <w:pPr>
              <w:rPr>
                <w:b/>
                <w:bCs/>
              </w:rPr>
            </w:pPr>
            <w:r>
              <w:rPr>
                <w:b/>
                <w:bCs/>
              </w:rPr>
              <w:t>E5</w:t>
            </w:r>
            <w:r w:rsidR="0067193C">
              <w:rPr>
                <w:b/>
                <w:bCs/>
              </w:rPr>
              <w:t xml:space="preserve"> </w:t>
            </w:r>
            <w:r w:rsidR="0067193C" w:rsidRPr="00DE4603">
              <w:t xml:space="preserve">Withdrawal Money </w:t>
            </w:r>
            <w:r w:rsidR="007223A0">
              <w:t>Failed</w:t>
            </w:r>
          </w:p>
        </w:tc>
      </w:tr>
      <w:tr w:rsidR="00A95AFB" w14:paraId="443D1748" w14:textId="77777777" w:rsidTr="00F95255">
        <w:tc>
          <w:tcPr>
            <w:tcW w:w="3865" w:type="dxa"/>
          </w:tcPr>
          <w:p w14:paraId="6E757361" w14:textId="77777777" w:rsidR="00A95AFB" w:rsidRDefault="00A95AFB">
            <w:pPr>
              <w:rPr>
                <w:b/>
                <w:bCs/>
              </w:rPr>
            </w:pPr>
          </w:p>
        </w:tc>
        <w:tc>
          <w:tcPr>
            <w:tcW w:w="5040" w:type="dxa"/>
          </w:tcPr>
          <w:p w14:paraId="2AD83A30" w14:textId="77777777" w:rsidR="00A95AFB" w:rsidRDefault="00A95AFB" w:rsidP="00D836C5">
            <w:pPr>
              <w:rPr>
                <w:b/>
                <w:bCs/>
              </w:rPr>
            </w:pPr>
          </w:p>
        </w:tc>
      </w:tr>
      <w:tr w:rsidR="00343A3E" w14:paraId="6317815F" w14:textId="77777777" w:rsidTr="00F95255">
        <w:tc>
          <w:tcPr>
            <w:tcW w:w="3865" w:type="dxa"/>
          </w:tcPr>
          <w:p w14:paraId="4719B1D1" w14:textId="53A1411A" w:rsidR="00343A3E" w:rsidRDefault="00343A3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4.3 </w:t>
            </w:r>
            <w:r w:rsidR="009D4395" w:rsidRPr="009D4395">
              <w:t>Top-Up</w:t>
            </w:r>
          </w:p>
        </w:tc>
        <w:tc>
          <w:tcPr>
            <w:tcW w:w="5040" w:type="dxa"/>
          </w:tcPr>
          <w:p w14:paraId="49B75861" w14:textId="5503A689" w:rsidR="00343A3E" w:rsidRDefault="00514CA0" w:rsidP="00D836C5">
            <w:r>
              <w:rPr>
                <w:b/>
                <w:bCs/>
              </w:rPr>
              <w:t>4.</w:t>
            </w:r>
            <w:r w:rsidR="00206013">
              <w:rPr>
                <w:b/>
                <w:bCs/>
              </w:rPr>
              <w:t>3</w:t>
            </w:r>
            <w:r>
              <w:rPr>
                <w:b/>
                <w:bCs/>
              </w:rPr>
              <w:t>.</w:t>
            </w:r>
            <w:r w:rsidR="00BC7252">
              <w:rPr>
                <w:b/>
                <w:bCs/>
              </w:rPr>
              <w:t xml:space="preserve">0 </w:t>
            </w:r>
            <w:r w:rsidR="00BC7252" w:rsidRPr="005F722D">
              <w:t>Teller Can Top-up Now</w:t>
            </w:r>
          </w:p>
          <w:p w14:paraId="3FC77D1C" w14:textId="3E1EF28B" w:rsidR="005F722D" w:rsidRDefault="00B578B3" w:rsidP="00D836C5">
            <w:pPr>
              <w:rPr>
                <w:b/>
                <w:bCs/>
              </w:rPr>
            </w:pPr>
            <w:r>
              <w:rPr>
                <w:b/>
                <w:bCs/>
              </w:rPr>
              <w:t>E6</w:t>
            </w:r>
            <w:r w:rsidR="005F722D">
              <w:rPr>
                <w:b/>
                <w:bCs/>
              </w:rPr>
              <w:t xml:space="preserve"> </w:t>
            </w:r>
            <w:r w:rsidR="005F722D" w:rsidRPr="005F722D">
              <w:t>Teller Can</w:t>
            </w:r>
            <w:r w:rsidR="005964C3">
              <w:t>’t</w:t>
            </w:r>
            <w:r w:rsidR="005F722D" w:rsidRPr="005F722D">
              <w:t xml:space="preserve"> Top-up Now</w:t>
            </w:r>
          </w:p>
        </w:tc>
      </w:tr>
      <w:tr w:rsidR="007F194F" w14:paraId="623F04B9" w14:textId="77777777" w:rsidTr="00F95255">
        <w:tc>
          <w:tcPr>
            <w:tcW w:w="3865" w:type="dxa"/>
          </w:tcPr>
          <w:p w14:paraId="0901A3FD" w14:textId="1E626C69" w:rsidR="007F194F" w:rsidRDefault="001A5B73">
            <w:pPr>
              <w:rPr>
                <w:b/>
                <w:bCs/>
              </w:rPr>
            </w:pPr>
            <w:r>
              <w:rPr>
                <w:b/>
                <w:bCs/>
              </w:rPr>
              <w:t>4.</w:t>
            </w:r>
            <w:r w:rsidR="00206013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.1 </w:t>
            </w:r>
            <w:r w:rsidRPr="00BA5E57">
              <w:t>The number of Top-up Money</w:t>
            </w:r>
          </w:p>
        </w:tc>
        <w:tc>
          <w:tcPr>
            <w:tcW w:w="5040" w:type="dxa"/>
          </w:tcPr>
          <w:p w14:paraId="5CB5889A" w14:textId="77777777" w:rsidR="007F194F" w:rsidRDefault="001A5B73" w:rsidP="00D836C5">
            <w:pPr>
              <w:rPr>
                <w:b/>
                <w:bCs/>
              </w:rPr>
            </w:pPr>
            <w:r>
              <w:rPr>
                <w:b/>
                <w:bCs/>
              </w:rPr>
              <w:t>4.</w:t>
            </w:r>
            <w:r w:rsidR="00206013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.2 </w:t>
            </w:r>
            <w:r w:rsidRPr="00BA5E57">
              <w:t>Top-Up Successfully</w:t>
            </w:r>
          </w:p>
          <w:p w14:paraId="1EFCC5DA" w14:textId="52B3D634" w:rsidR="00556AAC" w:rsidRDefault="00556AAC" w:rsidP="00D836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7 </w:t>
            </w:r>
            <w:r w:rsidRPr="00BA5E57">
              <w:t>Top-Up Failed and Return the Money</w:t>
            </w:r>
          </w:p>
        </w:tc>
      </w:tr>
      <w:tr w:rsidR="00BA5E57" w14:paraId="1805E4E6" w14:textId="77777777" w:rsidTr="00F95255">
        <w:tc>
          <w:tcPr>
            <w:tcW w:w="3865" w:type="dxa"/>
          </w:tcPr>
          <w:p w14:paraId="293F2B07" w14:textId="79A315D6" w:rsidR="00BA5E57" w:rsidRDefault="00BA5E5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5 </w:t>
            </w:r>
            <w:r w:rsidRPr="00BA5E57">
              <w:t>Account Exit</w:t>
            </w:r>
          </w:p>
        </w:tc>
        <w:tc>
          <w:tcPr>
            <w:tcW w:w="5040" w:type="dxa"/>
          </w:tcPr>
          <w:p w14:paraId="77627A97" w14:textId="24C240B9" w:rsidR="00BA5E57" w:rsidRDefault="00BA5E57" w:rsidP="00D836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6 </w:t>
            </w:r>
            <w:r w:rsidRPr="00BA5E57">
              <w:t>Connection End</w:t>
            </w:r>
          </w:p>
        </w:tc>
      </w:tr>
    </w:tbl>
    <w:p w14:paraId="6B70CCF4" w14:textId="7BC7094D" w:rsidR="00846064" w:rsidRDefault="00846064"/>
    <w:p w14:paraId="2C7D4EB3" w14:textId="2EB7960B" w:rsidR="00004EDF" w:rsidRDefault="001646B9">
      <w:r>
        <w:t>P5:</w:t>
      </w:r>
    </w:p>
    <w:p w14:paraId="0F682CA7" w14:textId="6DF98F6B" w:rsidR="006C7B3A" w:rsidRDefault="006C7B3A" w:rsidP="008E070B">
      <w:pPr>
        <w:pStyle w:val="ListParagraph"/>
        <w:numPr>
          <w:ilvl w:val="0"/>
          <w:numId w:val="2"/>
        </w:numPr>
      </w:pPr>
      <w:r>
        <w:t xml:space="preserve">150/100=1.5 </w:t>
      </w:r>
      <w:proofErr w:type="spellStart"/>
      <w:r>
        <w:t>hrs</w:t>
      </w:r>
      <w:proofErr w:type="spellEnd"/>
    </w:p>
    <w:p w14:paraId="19FFE513" w14:textId="3781D03B" w:rsidR="006C7B3A" w:rsidRDefault="006C7B3A" w:rsidP="006C7B3A">
      <w:pPr>
        <w:pStyle w:val="ListParagraph"/>
      </w:pPr>
      <w:r>
        <w:t>3*12*10=360 sec</w:t>
      </w:r>
      <w:r w:rsidR="006F244D">
        <w:t>s</w:t>
      </w:r>
    </w:p>
    <w:p w14:paraId="46413C18" w14:textId="4FAF2715" w:rsidR="006C7B3A" w:rsidRDefault="006C7B3A" w:rsidP="006C7B3A">
      <w:pPr>
        <w:pStyle w:val="ListParagraph"/>
      </w:pPr>
      <w:r>
        <w:t xml:space="preserve">Total: 1.5 </w:t>
      </w:r>
      <w:proofErr w:type="spellStart"/>
      <w:r>
        <w:t>hrs</w:t>
      </w:r>
      <w:proofErr w:type="spellEnd"/>
      <w:r>
        <w:t xml:space="preserve"> +360 sec=96 min</w:t>
      </w:r>
      <w:r w:rsidR="006F031A">
        <w:t>s</w:t>
      </w:r>
    </w:p>
    <w:p w14:paraId="3AD27CD5" w14:textId="77777777" w:rsidR="006F031A" w:rsidRDefault="006F031A" w:rsidP="006F031A">
      <w:pPr>
        <w:pStyle w:val="ListParagraph"/>
        <w:numPr>
          <w:ilvl w:val="0"/>
          <w:numId w:val="2"/>
        </w:numPr>
      </w:pPr>
      <w:r>
        <w:t xml:space="preserve">150/100=1.5 </w:t>
      </w:r>
      <w:proofErr w:type="spellStart"/>
      <w:r>
        <w:t>hrs</w:t>
      </w:r>
      <w:proofErr w:type="spellEnd"/>
    </w:p>
    <w:p w14:paraId="380BC12F" w14:textId="5BA47B58" w:rsidR="006F031A" w:rsidRDefault="006F031A" w:rsidP="006F031A">
      <w:pPr>
        <w:pStyle w:val="ListParagraph"/>
      </w:pPr>
      <w:r>
        <w:t>3*12*</w:t>
      </w:r>
      <w:r>
        <w:t>8</w:t>
      </w:r>
      <w:r>
        <w:t>=</w:t>
      </w:r>
      <w:r>
        <w:t>288</w:t>
      </w:r>
      <w:r>
        <w:t xml:space="preserve"> sec</w:t>
      </w:r>
    </w:p>
    <w:p w14:paraId="35FEFEB1" w14:textId="42444245" w:rsidR="006F031A" w:rsidRDefault="006F031A" w:rsidP="006F031A">
      <w:pPr>
        <w:pStyle w:val="ListParagraph"/>
      </w:pPr>
      <w:r>
        <w:t xml:space="preserve">Total: 1.5 </w:t>
      </w:r>
      <w:proofErr w:type="spellStart"/>
      <w:r>
        <w:t>hrs</w:t>
      </w:r>
      <w:proofErr w:type="spellEnd"/>
      <w:r>
        <w:t xml:space="preserve"> +</w:t>
      </w:r>
      <w:r>
        <w:t xml:space="preserve">288 </w:t>
      </w:r>
      <w:r>
        <w:t>sec=</w:t>
      </w:r>
      <w:r>
        <w:t>94.8 mins</w:t>
      </w:r>
    </w:p>
    <w:p w14:paraId="60C1CFA5" w14:textId="589FC94D" w:rsidR="006F031A" w:rsidRDefault="006F031A" w:rsidP="006F031A">
      <w:pPr>
        <w:pStyle w:val="ListParagraph"/>
      </w:pPr>
    </w:p>
    <w:p w14:paraId="71A58674" w14:textId="77777777" w:rsidR="006F031A" w:rsidRDefault="006F031A" w:rsidP="006C7B3A">
      <w:pPr>
        <w:pStyle w:val="ListParagraph"/>
      </w:pPr>
    </w:p>
    <w:p w14:paraId="4F7509DC" w14:textId="79E1E9A2" w:rsidR="00090435" w:rsidRDefault="00474012">
      <w:r>
        <w:t>P6:</w:t>
      </w:r>
    </w:p>
    <w:p w14:paraId="6ACCF63E" w14:textId="32BD72C2" w:rsidR="00474012" w:rsidRDefault="00450B01" w:rsidP="00450B01">
      <w:pPr>
        <w:pStyle w:val="ListParagraph"/>
        <w:numPr>
          <w:ilvl w:val="0"/>
          <w:numId w:val="3"/>
        </w:numPr>
      </w:pPr>
      <w:proofErr w:type="spellStart"/>
      <w:r>
        <w:t>d</w:t>
      </w:r>
      <w:r w:rsidRPr="00450B01">
        <w:rPr>
          <w:vertAlign w:val="subscript"/>
        </w:rPr>
        <w:t>prop</w:t>
      </w:r>
      <w:proofErr w:type="spellEnd"/>
      <w:r>
        <w:t>=m/s</w:t>
      </w:r>
    </w:p>
    <w:p w14:paraId="69FA1AE1" w14:textId="0FA2F892" w:rsidR="00450B01" w:rsidRDefault="00450B01" w:rsidP="00450B01">
      <w:pPr>
        <w:pStyle w:val="ListParagraph"/>
        <w:numPr>
          <w:ilvl w:val="0"/>
          <w:numId w:val="3"/>
        </w:numPr>
      </w:pPr>
      <w:proofErr w:type="spellStart"/>
      <w:r>
        <w:t>d</w:t>
      </w:r>
      <w:r w:rsidR="00572EF5">
        <w:t>trans</w:t>
      </w:r>
      <w:proofErr w:type="spellEnd"/>
      <w:r w:rsidR="00572EF5">
        <w:t>=</w:t>
      </w:r>
      <w:r w:rsidR="00471B3A">
        <w:t>L/</w:t>
      </w:r>
      <w:r w:rsidR="002805B4">
        <w:t>R</w:t>
      </w:r>
    </w:p>
    <w:p w14:paraId="7A26C011" w14:textId="48CD9A9C" w:rsidR="00324E49" w:rsidRDefault="00524C11" w:rsidP="00450B01">
      <w:pPr>
        <w:pStyle w:val="ListParagraph"/>
        <w:numPr>
          <w:ilvl w:val="0"/>
          <w:numId w:val="3"/>
        </w:numPr>
      </w:pPr>
      <w:r>
        <w:lastRenderedPageBreak/>
        <w:t>delay=m/</w:t>
      </w:r>
      <w:proofErr w:type="spellStart"/>
      <w:r>
        <w:t>s+L</w:t>
      </w:r>
      <w:proofErr w:type="spellEnd"/>
      <w:r>
        <w:t>/R</w:t>
      </w:r>
    </w:p>
    <w:p w14:paraId="12B13894" w14:textId="41798C1C" w:rsidR="005B1243" w:rsidRDefault="00855037" w:rsidP="00450B01">
      <w:pPr>
        <w:pStyle w:val="ListParagraph"/>
        <w:numPr>
          <w:ilvl w:val="0"/>
          <w:numId w:val="3"/>
        </w:numPr>
      </w:pPr>
      <w:r>
        <w:t>The last bit is</w:t>
      </w:r>
      <w:r w:rsidR="008A7DEF">
        <w:t xml:space="preserve"> just leaving Host A, </w:t>
      </w:r>
      <w:proofErr w:type="gramStart"/>
      <w:r w:rsidR="008A7DEF">
        <w:t xml:space="preserve">and </w:t>
      </w:r>
      <w:r>
        <w:t xml:space="preserve"> </w:t>
      </w:r>
      <w:r>
        <w:rPr>
          <w:b/>
          <w:bCs/>
        </w:rPr>
        <w:t>m</w:t>
      </w:r>
      <w:proofErr w:type="gramEnd"/>
      <w:r>
        <w:rPr>
          <w:b/>
          <w:bCs/>
        </w:rPr>
        <w:t xml:space="preserve"> </w:t>
      </w:r>
      <w:r w:rsidRPr="00855037">
        <w:t>meters</w:t>
      </w:r>
      <w:r>
        <w:rPr>
          <w:b/>
          <w:bCs/>
        </w:rPr>
        <w:t xml:space="preserve"> </w:t>
      </w:r>
      <w:r>
        <w:t xml:space="preserve">from host </w:t>
      </w:r>
      <w:r w:rsidR="008A7DEF">
        <w:t>B</w:t>
      </w:r>
      <w:r w:rsidR="00500E8A">
        <w:t>.</w:t>
      </w:r>
    </w:p>
    <w:p w14:paraId="6F00D8B9" w14:textId="3C2C062F" w:rsidR="00511D00" w:rsidRDefault="00227BAB" w:rsidP="00450B01">
      <w:pPr>
        <w:pStyle w:val="ListParagraph"/>
        <w:numPr>
          <w:ilvl w:val="0"/>
          <w:numId w:val="3"/>
        </w:numPr>
      </w:pPr>
      <w:r>
        <w:t>The first bit is (L/</w:t>
      </w:r>
      <w:proofErr w:type="gramStart"/>
      <w:r>
        <w:t>R)*</w:t>
      </w:r>
      <w:proofErr w:type="gramEnd"/>
      <w:r>
        <w:t>s meters from Host A</w:t>
      </w:r>
      <w:r w:rsidR="00134722">
        <w:t>.</w:t>
      </w:r>
    </w:p>
    <w:p w14:paraId="7FF61874" w14:textId="6C170DA6" w:rsidR="00404070" w:rsidRDefault="00404070" w:rsidP="00450B01">
      <w:pPr>
        <w:pStyle w:val="ListParagraph"/>
        <w:numPr>
          <w:ilvl w:val="0"/>
          <w:numId w:val="3"/>
        </w:numPr>
      </w:pPr>
      <w:r>
        <w:t>The first bit has arrived Host B</w:t>
      </w:r>
    </w:p>
    <w:p w14:paraId="40ED2950" w14:textId="71747794" w:rsidR="00D434D1" w:rsidRDefault="00902F25" w:rsidP="00234DD4">
      <w:pPr>
        <w:pStyle w:val="ListParagraph"/>
        <w:numPr>
          <w:ilvl w:val="0"/>
          <w:numId w:val="3"/>
        </w:numPr>
        <w:rPr>
          <w:noProof/>
        </w:rPr>
      </w:pPr>
      <w:r>
        <w:rPr>
          <w:rFonts w:hint="eastAsia"/>
        </w:rPr>
        <w:t>m</w:t>
      </w:r>
      <w:r>
        <w:t>=120*2.5*10^8</w:t>
      </w:r>
      <w:proofErr w:type="gramStart"/>
      <w:r>
        <w:t>/</w:t>
      </w:r>
      <w:r w:rsidR="00D434D1">
        <w:t>(</w:t>
      </w:r>
      <w:proofErr w:type="gramEnd"/>
      <w:r>
        <w:t>56</w:t>
      </w:r>
      <w:r w:rsidR="00D434D1">
        <w:t>*10</w:t>
      </w:r>
      <w:r w:rsidR="00D434D1">
        <w:rPr>
          <w:rFonts w:hint="eastAsia"/>
        </w:rPr>
        <w:t>^</w:t>
      </w:r>
      <w:r w:rsidR="00D434D1">
        <w:t>3)</w:t>
      </w:r>
      <m:oMath>
        <m:r>
          <w:rPr>
            <w:rFonts w:ascii="Cambria Math" w:hAnsi="Cambria Math"/>
          </w:rPr>
          <m:t>≈535,714.29</m:t>
        </m:r>
      </m:oMath>
      <w:r w:rsidR="0076048C">
        <w:t xml:space="preserve"> meters</w:t>
      </w:r>
    </w:p>
    <w:p w14:paraId="6D2D87AC" w14:textId="18631248" w:rsidR="00D125B4" w:rsidRDefault="00D125B4"/>
    <w:p w14:paraId="2BC11A11" w14:textId="77777777" w:rsidR="00306CAB" w:rsidRDefault="00306CAB"/>
    <w:p w14:paraId="53CE2A35" w14:textId="7EDA5C98" w:rsidR="00D434D1" w:rsidRDefault="00D434D1" w:rsidP="00D434D1">
      <w:r>
        <w:t>P</w:t>
      </w:r>
      <w:r w:rsidR="00D24842">
        <w:t>9</w:t>
      </w:r>
      <w:r>
        <w:t>:</w:t>
      </w:r>
    </w:p>
    <w:p w14:paraId="27360381" w14:textId="31CF0623" w:rsidR="00D434D1" w:rsidRDefault="00D434D1" w:rsidP="00D434D1">
      <w:pPr>
        <w:pStyle w:val="ListParagraph"/>
        <w:numPr>
          <w:ilvl w:val="0"/>
          <w:numId w:val="4"/>
        </w:numPr>
      </w:pPr>
      <w:r>
        <w:t xml:space="preserve">Because simultaneously, so </w:t>
      </w:r>
    </w:p>
    <w:p w14:paraId="6E2B28E1" w14:textId="755C2050" w:rsidR="003F3228" w:rsidRDefault="003F3228" w:rsidP="00C410B9">
      <w:pPr>
        <w:pStyle w:val="ListParagraph"/>
      </w:pPr>
      <w:r>
        <w:t>N=1Gbps/100Kbps=10</w:t>
      </w:r>
      <w:r>
        <w:rPr>
          <w:rFonts w:hint="eastAsia"/>
        </w:rPr>
        <w:t>^</w:t>
      </w:r>
      <w:r>
        <w:t>5</w:t>
      </w:r>
    </w:p>
    <w:p w14:paraId="3B1F2CD2" w14:textId="3555C4B3" w:rsidR="003F3228" w:rsidRDefault="00EB406A" w:rsidP="00D434D1">
      <w:pPr>
        <w:pStyle w:val="ListParagraph"/>
        <w:numPr>
          <w:ilvl w:val="0"/>
          <w:numId w:val="4"/>
        </w:numPr>
      </w:pPr>
      <w:r>
        <w:t>If M&lt;=N, probability = 0</w:t>
      </w:r>
    </w:p>
    <w:p w14:paraId="4D8446CB" w14:textId="3C93BBBB" w:rsidR="00D434D1" w:rsidRDefault="00EB406A" w:rsidP="00307F77">
      <w:pPr>
        <w:pStyle w:val="ListParagraph"/>
      </w:pPr>
      <w:r>
        <w:t xml:space="preserve">If M&gt;n, probability = 1 – </w:t>
      </w:r>
      <m:oMath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eastAsia="Cambria Math" w:hAnsi="Cambria Math" w:cs="Cambria Math"/>
              </w:rPr>
              <m:t>k=0</m:t>
            </m:r>
          </m:sub>
          <m:sup>
            <m:r>
              <w:rPr>
                <w:rFonts w:ascii="Cambria Math" w:eastAsia="Cambria Math" w:hAnsi="Cambria Math" w:cs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</w:rPr>
                      <m:t>M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</w:rPr>
                      <m:t>k</m:t>
                    </m:r>
                  </m:den>
                </m:f>
              </m:e>
            </m:d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</w:rPr>
                  <m:t>p</m:t>
                </m:r>
              </m:e>
              <m:sup>
                <m:r>
                  <w:rPr>
                    <w:rFonts w:ascii="Cambria Math" w:eastAsia="Cambria Math" w:hAnsi="Cambria Math" w:cs="Cambria Math"/>
                  </w:rPr>
                  <m:t>k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</w:rPr>
                  <m:t>(1-p)</m:t>
                </m:r>
              </m:e>
              <m:sup>
                <m:r>
                  <w:rPr>
                    <w:rFonts w:ascii="Cambria Math" w:eastAsia="Cambria Math" w:hAnsi="Cambria Math" w:cs="Cambria Math"/>
                  </w:rPr>
                  <m:t>M-k</m:t>
                </m:r>
              </m:sup>
            </m:sSup>
          </m:e>
        </m:nary>
      </m:oMath>
    </w:p>
    <w:p w14:paraId="03F28048" w14:textId="1B57EBF5" w:rsidR="00EE75C9" w:rsidRDefault="00EE75C9"/>
    <w:p w14:paraId="49B7A0A1" w14:textId="6E01EE54" w:rsidR="00DF7A07" w:rsidRDefault="00043388" w:rsidP="004D2731">
      <w:r>
        <w:t>P1</w:t>
      </w:r>
      <w:r w:rsidR="00437EB9">
        <w:t>3</w:t>
      </w:r>
      <w:r>
        <w:t>:</w:t>
      </w:r>
    </w:p>
    <w:p w14:paraId="1DCB7154" w14:textId="0FB9B811" w:rsidR="00AC2F30" w:rsidRDefault="00401954" w:rsidP="00401954">
      <w:pPr>
        <w:pStyle w:val="ListParagraph"/>
        <w:numPr>
          <w:ilvl w:val="0"/>
          <w:numId w:val="5"/>
        </w:numPr>
      </w:pPr>
      <w:r>
        <w:t xml:space="preserve">First package:  delay =0 </w:t>
      </w:r>
    </w:p>
    <w:p w14:paraId="62D72E0E" w14:textId="423B3A73" w:rsidR="00401954" w:rsidRDefault="00401954" w:rsidP="00401954">
      <w:pPr>
        <w:pStyle w:val="ListParagraph"/>
      </w:pPr>
      <w:r>
        <w:t>Second package: delay=L/R</w:t>
      </w:r>
    </w:p>
    <w:p w14:paraId="23665F71" w14:textId="2DFEB9E1" w:rsidR="00401954" w:rsidRDefault="00401954" w:rsidP="00401954">
      <w:pPr>
        <w:pStyle w:val="ListParagraph"/>
      </w:pPr>
      <w:r>
        <w:t>.</w:t>
      </w:r>
    </w:p>
    <w:p w14:paraId="202DB472" w14:textId="333CA18A" w:rsidR="00401954" w:rsidRDefault="00401954" w:rsidP="00401954">
      <w:pPr>
        <w:pStyle w:val="ListParagraph"/>
      </w:pPr>
      <w:r>
        <w:t>.</w:t>
      </w:r>
    </w:p>
    <w:p w14:paraId="380DEB6C" w14:textId="617E3CA9" w:rsidR="00401954" w:rsidRDefault="00401954" w:rsidP="00401954">
      <w:pPr>
        <w:pStyle w:val="ListParagraph"/>
      </w:pPr>
      <w:r>
        <w:t>.</w:t>
      </w:r>
    </w:p>
    <w:p w14:paraId="42EA0752" w14:textId="6206D525" w:rsidR="00401954" w:rsidRDefault="00401954" w:rsidP="00401954">
      <w:pPr>
        <w:pStyle w:val="ListParagraph"/>
      </w:pPr>
      <w:proofErr w:type="spellStart"/>
      <w:r>
        <w:t>N’th</w:t>
      </w:r>
      <w:proofErr w:type="spellEnd"/>
      <w:r>
        <w:t xml:space="preserve"> package: delay=(N-</w:t>
      </w:r>
      <w:proofErr w:type="gramStart"/>
      <w:r>
        <w:t>1)*</w:t>
      </w:r>
      <w:proofErr w:type="gramEnd"/>
      <w:r>
        <w:t>L/R</w:t>
      </w:r>
    </w:p>
    <w:p w14:paraId="3B2BE168" w14:textId="1D731B04" w:rsidR="006016E7" w:rsidRDefault="006016E7" w:rsidP="00401954">
      <w:pPr>
        <w:pStyle w:val="ListParagraph"/>
      </w:pPr>
    </w:p>
    <w:p w14:paraId="63E01FD3" w14:textId="7CF8B3AF" w:rsidR="006016E7" w:rsidRDefault="006016E7" w:rsidP="00401954">
      <w:pPr>
        <w:pStyle w:val="ListParagraph"/>
      </w:pPr>
      <w:r>
        <w:t>Total delay: (N-</w:t>
      </w:r>
      <w:proofErr w:type="gramStart"/>
      <w:r>
        <w:t>1)*</w:t>
      </w:r>
      <w:proofErr w:type="gramEnd"/>
      <w:r>
        <w:t>N*L*R/2</w:t>
      </w:r>
    </w:p>
    <w:p w14:paraId="6C124C9D" w14:textId="15120F9C" w:rsidR="00B5513E" w:rsidRDefault="00B5513E" w:rsidP="00401954">
      <w:pPr>
        <w:pStyle w:val="ListParagraph"/>
      </w:pPr>
    </w:p>
    <w:p w14:paraId="70ED8ECA" w14:textId="68F03B49" w:rsidR="00B5513E" w:rsidRDefault="00B5513E" w:rsidP="00332D9E">
      <w:pPr>
        <w:pStyle w:val="ListParagraph"/>
      </w:pPr>
      <w:r>
        <w:t>Average delay</w:t>
      </w:r>
      <w:proofErr w:type="gramStart"/>
      <w:r>
        <w:t>:  (</w:t>
      </w:r>
      <w:proofErr w:type="gramEnd"/>
      <w:r>
        <w:t>N-1)*L*R/2</w:t>
      </w:r>
    </w:p>
    <w:p w14:paraId="631F56CE" w14:textId="48215EEE" w:rsidR="00332D9E" w:rsidRDefault="00332D9E" w:rsidP="00332D9E"/>
    <w:p w14:paraId="4343BCBC" w14:textId="4EA974B8" w:rsidR="00332D9E" w:rsidRDefault="005058A0" w:rsidP="00332D9E">
      <w:pPr>
        <w:pStyle w:val="ListParagraph"/>
        <w:numPr>
          <w:ilvl w:val="0"/>
          <w:numId w:val="5"/>
        </w:numPr>
      </w:pPr>
      <w:r>
        <w:t xml:space="preserve">Packets arrive one second: </w:t>
      </w:r>
      <w:r w:rsidR="0093632A">
        <w:t>N*1/(LN/</w:t>
      </w:r>
      <w:proofErr w:type="gramStart"/>
      <w:r w:rsidR="0093632A">
        <w:t>R)=</w:t>
      </w:r>
      <w:proofErr w:type="gramEnd"/>
      <w:r w:rsidR="0093632A">
        <w:t>R/L</w:t>
      </w:r>
    </w:p>
    <w:p w14:paraId="6FBA7086" w14:textId="11B6459E" w:rsidR="005058A0" w:rsidRDefault="005058A0" w:rsidP="005058A0">
      <w:pPr>
        <w:pStyle w:val="ListParagraph"/>
      </w:pPr>
      <w:r>
        <w:t>Link can accept packets one second: 1/(L/</w:t>
      </w:r>
      <w:proofErr w:type="gramStart"/>
      <w:r>
        <w:t>R)=</w:t>
      </w:r>
      <w:proofErr w:type="gramEnd"/>
      <w:r>
        <w:t>R/L</w:t>
      </w:r>
    </w:p>
    <w:p w14:paraId="18996A9C" w14:textId="19D75CCB" w:rsidR="0093632A" w:rsidRDefault="00E45049" w:rsidP="00E376FB">
      <w:pPr>
        <w:pStyle w:val="ListParagraph"/>
      </w:pPr>
      <w:proofErr w:type="gramStart"/>
      <w:r>
        <w:t>So</w:t>
      </w:r>
      <w:proofErr w:type="gramEnd"/>
      <w:r>
        <w:t xml:space="preserve"> we will find that link can accept N packets in LN/R seconds, which is just the question a shows.</w:t>
      </w:r>
    </w:p>
    <w:p w14:paraId="167C0A00" w14:textId="77777777" w:rsidR="00E45049" w:rsidRDefault="00E45049" w:rsidP="00E45049">
      <w:pPr>
        <w:pStyle w:val="ListParagraph"/>
      </w:pPr>
      <w:r>
        <w:t>So we can get Average delay: (N-</w:t>
      </w:r>
      <w:proofErr w:type="gramStart"/>
      <w:r>
        <w:t>1)*</w:t>
      </w:r>
      <w:proofErr w:type="gramEnd"/>
      <w:r>
        <w:t>L*R/2</w:t>
      </w:r>
    </w:p>
    <w:p w14:paraId="760F8D04" w14:textId="2F985EB1" w:rsidR="00E45049" w:rsidRDefault="00E45049" w:rsidP="00E376FB">
      <w:pPr>
        <w:pStyle w:val="ListParagraph"/>
      </w:pPr>
    </w:p>
    <w:sectPr w:rsidR="00E450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A43FB"/>
    <w:multiLevelType w:val="hybridMultilevel"/>
    <w:tmpl w:val="6308BD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F21D68"/>
    <w:multiLevelType w:val="multilevel"/>
    <w:tmpl w:val="D2B4F51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0DD1AA2"/>
    <w:multiLevelType w:val="hybridMultilevel"/>
    <w:tmpl w:val="1D1627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7D7872"/>
    <w:multiLevelType w:val="hybridMultilevel"/>
    <w:tmpl w:val="D1CE47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754373"/>
    <w:multiLevelType w:val="hybridMultilevel"/>
    <w:tmpl w:val="CB9A87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DAyMDIzsDQzMTBU0lEKTi0uzszPAykwrgUAEcT2jCwAAAA="/>
  </w:docVars>
  <w:rsids>
    <w:rsidRoot w:val="002F0E81"/>
    <w:rsid w:val="00004EDF"/>
    <w:rsid w:val="00011F68"/>
    <w:rsid w:val="00027B6C"/>
    <w:rsid w:val="00043388"/>
    <w:rsid w:val="00056247"/>
    <w:rsid w:val="00062253"/>
    <w:rsid w:val="00085A18"/>
    <w:rsid w:val="000863ED"/>
    <w:rsid w:val="00090435"/>
    <w:rsid w:val="000F4600"/>
    <w:rsid w:val="00100E70"/>
    <w:rsid w:val="00134722"/>
    <w:rsid w:val="001646B9"/>
    <w:rsid w:val="001665B1"/>
    <w:rsid w:val="0017756F"/>
    <w:rsid w:val="00195DA8"/>
    <w:rsid w:val="001A5B73"/>
    <w:rsid w:val="001B73A4"/>
    <w:rsid w:val="001F3C1F"/>
    <w:rsid w:val="00206013"/>
    <w:rsid w:val="00227BAB"/>
    <w:rsid w:val="00234DD4"/>
    <w:rsid w:val="002525E1"/>
    <w:rsid w:val="002805B4"/>
    <w:rsid w:val="0029104E"/>
    <w:rsid w:val="002B498F"/>
    <w:rsid w:val="002C196A"/>
    <w:rsid w:val="002F0E81"/>
    <w:rsid w:val="00306CAB"/>
    <w:rsid w:val="00307F77"/>
    <w:rsid w:val="00324E49"/>
    <w:rsid w:val="00332D9E"/>
    <w:rsid w:val="00343A3E"/>
    <w:rsid w:val="00357C00"/>
    <w:rsid w:val="00365A80"/>
    <w:rsid w:val="00390191"/>
    <w:rsid w:val="003947E8"/>
    <w:rsid w:val="003B0122"/>
    <w:rsid w:val="003C57FE"/>
    <w:rsid w:val="003D6D63"/>
    <w:rsid w:val="003F3228"/>
    <w:rsid w:val="00401954"/>
    <w:rsid w:val="00404070"/>
    <w:rsid w:val="00414425"/>
    <w:rsid w:val="00437EB9"/>
    <w:rsid w:val="00442308"/>
    <w:rsid w:val="00450B01"/>
    <w:rsid w:val="0046285F"/>
    <w:rsid w:val="00467B9D"/>
    <w:rsid w:val="00471B3A"/>
    <w:rsid w:val="0047342D"/>
    <w:rsid w:val="00474012"/>
    <w:rsid w:val="00490E84"/>
    <w:rsid w:val="004A0146"/>
    <w:rsid w:val="004A27C5"/>
    <w:rsid w:val="004C4177"/>
    <w:rsid w:val="004D2731"/>
    <w:rsid w:val="00500E8A"/>
    <w:rsid w:val="005058A0"/>
    <w:rsid w:val="00511D00"/>
    <w:rsid w:val="00514CA0"/>
    <w:rsid w:val="00524C11"/>
    <w:rsid w:val="00530761"/>
    <w:rsid w:val="00556AAC"/>
    <w:rsid w:val="00572EF5"/>
    <w:rsid w:val="005964C3"/>
    <w:rsid w:val="005B1243"/>
    <w:rsid w:val="005F722D"/>
    <w:rsid w:val="006016E7"/>
    <w:rsid w:val="006070E8"/>
    <w:rsid w:val="0061479D"/>
    <w:rsid w:val="0064514E"/>
    <w:rsid w:val="0067193C"/>
    <w:rsid w:val="0069192D"/>
    <w:rsid w:val="006C4694"/>
    <w:rsid w:val="006C7B3A"/>
    <w:rsid w:val="006F031A"/>
    <w:rsid w:val="006F244D"/>
    <w:rsid w:val="00715D0C"/>
    <w:rsid w:val="007223A0"/>
    <w:rsid w:val="007515B4"/>
    <w:rsid w:val="0076048C"/>
    <w:rsid w:val="007A271A"/>
    <w:rsid w:val="007F194F"/>
    <w:rsid w:val="00846064"/>
    <w:rsid w:val="00855037"/>
    <w:rsid w:val="008A6FAC"/>
    <w:rsid w:val="008A7DEF"/>
    <w:rsid w:val="008D4B1C"/>
    <w:rsid w:val="008D6B58"/>
    <w:rsid w:val="008E070B"/>
    <w:rsid w:val="00902F25"/>
    <w:rsid w:val="0093632A"/>
    <w:rsid w:val="00951267"/>
    <w:rsid w:val="0097288B"/>
    <w:rsid w:val="0098248F"/>
    <w:rsid w:val="009D4395"/>
    <w:rsid w:val="009E1423"/>
    <w:rsid w:val="00A25260"/>
    <w:rsid w:val="00A76842"/>
    <w:rsid w:val="00A95AFB"/>
    <w:rsid w:val="00AC2F30"/>
    <w:rsid w:val="00AE4BED"/>
    <w:rsid w:val="00AE69A3"/>
    <w:rsid w:val="00B14E06"/>
    <w:rsid w:val="00B5513E"/>
    <w:rsid w:val="00B578B3"/>
    <w:rsid w:val="00B6773A"/>
    <w:rsid w:val="00BA5E57"/>
    <w:rsid w:val="00BB3B73"/>
    <w:rsid w:val="00BC7252"/>
    <w:rsid w:val="00BD4DD1"/>
    <w:rsid w:val="00C13CC4"/>
    <w:rsid w:val="00C23BFF"/>
    <w:rsid w:val="00C410B9"/>
    <w:rsid w:val="00C46DFE"/>
    <w:rsid w:val="00C53280"/>
    <w:rsid w:val="00C55411"/>
    <w:rsid w:val="00C92316"/>
    <w:rsid w:val="00CE2F70"/>
    <w:rsid w:val="00D0141F"/>
    <w:rsid w:val="00D125B4"/>
    <w:rsid w:val="00D24842"/>
    <w:rsid w:val="00D434D1"/>
    <w:rsid w:val="00D836C5"/>
    <w:rsid w:val="00DD3CCD"/>
    <w:rsid w:val="00DD4899"/>
    <w:rsid w:val="00DE4603"/>
    <w:rsid w:val="00DE4CBF"/>
    <w:rsid w:val="00DE75FE"/>
    <w:rsid w:val="00DF7A07"/>
    <w:rsid w:val="00E21B03"/>
    <w:rsid w:val="00E376FB"/>
    <w:rsid w:val="00E45049"/>
    <w:rsid w:val="00EB406A"/>
    <w:rsid w:val="00EB52DE"/>
    <w:rsid w:val="00EC4A5E"/>
    <w:rsid w:val="00EE75C9"/>
    <w:rsid w:val="00EF7649"/>
    <w:rsid w:val="00F4465B"/>
    <w:rsid w:val="00F95255"/>
    <w:rsid w:val="00F975C6"/>
    <w:rsid w:val="00FC7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1DF77"/>
  <w15:chartTrackingRefBased/>
  <w15:docId w15:val="{16DD7AAA-C83A-4E64-9E5D-C3213999F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52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836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B40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2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161</cp:revision>
  <dcterms:created xsi:type="dcterms:W3CDTF">2021-09-16T21:09:00Z</dcterms:created>
  <dcterms:modified xsi:type="dcterms:W3CDTF">2021-09-17T00:05:00Z</dcterms:modified>
</cp:coreProperties>
</file>